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St. Luc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Lucie</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St. Luci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St. Lucie County, Florida</w:t>
      </w:r>
      <w:r>
        <w:t xml:space="preserve">. We believe this information is useful to several people and entities in St. Lucie County and the broader region, such as the the St Lucie Beach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St. Luci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St. Luci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t Lucie Beach County Tourist Development Council and Board of County Commissioners, access and use data that can help them better serve their constituents and sustain or improve the economic effects of marine recreational fishing in St. Luci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St. Luci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St. Luci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St. Luci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St. Luci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St. Lucie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St.%20Luci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St. Luci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St.%20Luci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St. Luci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St.%20Luci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St. Luci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St.%20Luci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St. Luci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St.%20Luci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St. Luci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St.%20Luci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St. Luci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St. Luci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St. Lucie County are:</w:t>
      </w:r>
    </w:p>
    <w:p>
      <w:pPr>
        <w:numPr>
          <w:ilvl w:val="0"/>
          <w:numId w:val="1006"/>
        </w:numPr>
        <w:pStyle w:val="Compact"/>
      </w:pPr>
      <w:r>
        <w:t xml:space="preserve">Overall effort has been decreasing for the last decade</w:t>
      </w:r>
    </w:p>
    <w:p>
      <w:pPr>
        <w:numPr>
          <w:ilvl w:val="0"/>
          <w:numId w:val="1006"/>
        </w:numPr>
        <w:pStyle w:val="Compact"/>
      </w:pPr>
      <w:r>
        <w:t xml:space="preserve">Shore-based and Private/Rental Vessel modes are about even in amount of effort</w:t>
      </w:r>
    </w:p>
    <w:p>
      <w:pPr>
        <w:numPr>
          <w:ilvl w:val="0"/>
          <w:numId w:val="1006"/>
        </w:numPr>
        <w:pStyle w:val="Compact"/>
      </w:pPr>
      <w:r>
        <w:t xml:space="preserve">Seasonally, effort is greatest January-September, and less in the late fall and early wint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vencomio@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F8CDE5-DA4E-4F0E-97A0-803F0495A7F0}"/>
</file>

<file path=customXml/itemProps2.xml><?xml version="1.0" encoding="utf-8"?>
<ds:datastoreItem xmlns:ds="http://schemas.openxmlformats.org/officeDocument/2006/customXml" ds:itemID="{5DC3E0F5-76BC-4D6F-97D9-E7BAE89BA578}"/>
</file>

<file path=customXml/itemProps3.xml><?xml version="1.0" encoding="utf-8"?>
<ds:datastoreItem xmlns:ds="http://schemas.openxmlformats.org/officeDocument/2006/customXml" ds:itemID="{D1E6D3C4-6FF7-42F3-9AB2-4B490848E56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St. Lucie County</dc:title>
  <dc:creator>A data report for the St Lucie Beach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Vincent Encomio, Florida Sea Grant Extension Agent Martin and St. Lucie Counties, vencomio@ufl.edu</dc:creator>
  <cp:keywords/>
  <dcterms:created xsi:type="dcterms:W3CDTF">2024-04-25T13:17:08Z</dcterms:created>
  <dcterms:modified xsi:type="dcterms:W3CDTF">2024-04-25T13: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